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9BD38" w14:textId="77777777" w:rsidR="004319D3" w:rsidRDefault="004319D3" w:rsidP="00147F30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  <w:lang w:val="el-GR"/>
        </w:rPr>
      </w:pPr>
    </w:p>
    <w:p w14:paraId="4BDCAAE5" w14:textId="63656828" w:rsidR="00116753" w:rsidRPr="00253AE3" w:rsidRDefault="00116753" w:rsidP="00147F30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  <w:lang w:val="el-GR"/>
        </w:rPr>
      </w:pPr>
      <w:r w:rsidRPr="00253AE3">
        <w:rPr>
          <w:rFonts w:ascii="Arial" w:hAnsi="Arial" w:cs="Arial"/>
          <w:b/>
          <w:bCs/>
          <w:sz w:val="26"/>
          <w:szCs w:val="26"/>
          <w:lang w:val="el-GR"/>
        </w:rPr>
        <w:t>Έντυπο Β</w:t>
      </w:r>
    </w:p>
    <w:p w14:paraId="6B9500F6" w14:textId="77777777" w:rsidR="00B258A3" w:rsidRPr="00253AE3" w:rsidRDefault="007600C1" w:rsidP="009C5AC0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  <w:lang w:val="el-GR"/>
        </w:rPr>
      </w:pPr>
      <w:r w:rsidRPr="00253AE3">
        <w:rPr>
          <w:rFonts w:ascii="Arial" w:hAnsi="Arial" w:cs="Arial"/>
          <w:b/>
          <w:bCs/>
          <w:sz w:val="26"/>
          <w:szCs w:val="26"/>
          <w:lang w:val="el-GR"/>
        </w:rPr>
        <w:t>ΔΗΛΩΣΗ</w:t>
      </w:r>
      <w:r w:rsidR="00D86148" w:rsidRPr="00253AE3">
        <w:rPr>
          <w:rFonts w:ascii="Arial" w:hAnsi="Arial" w:cs="Arial"/>
          <w:b/>
          <w:bCs/>
          <w:sz w:val="26"/>
          <w:szCs w:val="26"/>
          <w:lang w:val="el-GR"/>
        </w:rPr>
        <w:t xml:space="preserve"> ΚΑΤ΄ΕΞΑΙΡΕΣΗ ΜΕΤΑΚΙΝΗΣΗΣ ΠΟΛΙΤΩΝ</w:t>
      </w:r>
    </w:p>
    <w:p w14:paraId="56E39712" w14:textId="77777777" w:rsidR="001563DD" w:rsidRPr="00253AE3" w:rsidRDefault="001563DD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Ο/Η </w:t>
      </w:r>
      <w:r w:rsidR="00D86148" w:rsidRPr="00253AE3">
        <w:rPr>
          <w:rFonts w:ascii="Arial" w:hAnsi="Arial" w:cs="Arial"/>
          <w:sz w:val="26"/>
          <w:szCs w:val="26"/>
          <w:lang w:val="el-GR"/>
        </w:rPr>
        <w:t>υποφαινόμενος</w:t>
      </w:r>
      <w:r w:rsidRPr="00253AE3">
        <w:rPr>
          <w:rFonts w:ascii="Arial" w:hAnsi="Arial" w:cs="Arial"/>
          <w:sz w:val="26"/>
          <w:szCs w:val="26"/>
          <w:lang w:val="el-GR"/>
        </w:rPr>
        <w:t xml:space="preserve">/η                </w:t>
      </w:r>
      <w:r w:rsidR="000031F4" w:rsidRPr="00253AE3">
        <w:rPr>
          <w:rFonts w:ascii="Arial" w:hAnsi="Arial" w:cs="Arial"/>
          <w:sz w:val="26"/>
          <w:szCs w:val="26"/>
          <w:lang w:val="el-GR"/>
        </w:rPr>
        <w:t>………….</w:t>
      </w:r>
      <w:r w:rsidRPr="00253AE3">
        <w:rPr>
          <w:rFonts w:ascii="Arial" w:hAnsi="Arial" w:cs="Arial"/>
          <w:sz w:val="26"/>
          <w:szCs w:val="26"/>
          <w:lang w:val="el-GR"/>
        </w:rPr>
        <w:t>…………………….……………</w:t>
      </w:r>
      <w:r w:rsidR="00595F3B">
        <w:rPr>
          <w:rFonts w:ascii="Arial" w:hAnsi="Arial" w:cs="Arial"/>
          <w:sz w:val="26"/>
          <w:szCs w:val="26"/>
          <w:lang w:val="el-GR"/>
        </w:rPr>
        <w:t>…</w:t>
      </w:r>
    </w:p>
    <w:p w14:paraId="742772B0" w14:textId="77777777" w:rsidR="004C1109" w:rsidRPr="00253AE3" w:rsidRDefault="004C1109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αρ. ταυτότητας/διαβατηρίου   </w:t>
      </w:r>
      <w:r w:rsidR="006F7C56" w:rsidRPr="00253AE3">
        <w:rPr>
          <w:rFonts w:ascii="Arial" w:hAnsi="Arial" w:cs="Arial"/>
          <w:sz w:val="26"/>
          <w:szCs w:val="26"/>
          <w:lang w:val="el-GR"/>
        </w:rPr>
        <w:t xml:space="preserve">    </w:t>
      </w:r>
      <w:r w:rsidRPr="00253AE3">
        <w:rPr>
          <w:rFonts w:ascii="Arial" w:hAnsi="Arial" w:cs="Arial"/>
          <w:sz w:val="26"/>
          <w:szCs w:val="26"/>
          <w:lang w:val="el-GR"/>
        </w:rPr>
        <w:t>………………………………………………</w:t>
      </w:r>
      <w:r w:rsidR="00595F3B">
        <w:rPr>
          <w:rFonts w:ascii="Arial" w:hAnsi="Arial" w:cs="Arial"/>
          <w:sz w:val="26"/>
          <w:szCs w:val="26"/>
          <w:lang w:val="el-GR"/>
        </w:rPr>
        <w:t>..</w:t>
      </w:r>
    </w:p>
    <w:p w14:paraId="2867D262" w14:textId="77777777" w:rsidR="001563DD" w:rsidRPr="00253AE3" w:rsidRDefault="000031F4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και διεύθυνση κατοικίας              </w:t>
      </w:r>
      <w:r w:rsidR="00595F3B">
        <w:rPr>
          <w:rFonts w:ascii="Arial" w:hAnsi="Arial" w:cs="Arial"/>
          <w:sz w:val="26"/>
          <w:szCs w:val="26"/>
          <w:lang w:val="el-GR"/>
        </w:rPr>
        <w:t>..</w:t>
      </w:r>
      <w:r w:rsidRPr="00253AE3">
        <w:rPr>
          <w:rFonts w:ascii="Arial" w:hAnsi="Arial" w:cs="Arial"/>
          <w:sz w:val="26"/>
          <w:szCs w:val="26"/>
          <w:lang w:val="el-GR"/>
        </w:rPr>
        <w:t>…………</w:t>
      </w:r>
      <w:r w:rsidR="001563DD" w:rsidRPr="00253AE3">
        <w:rPr>
          <w:rFonts w:ascii="Arial" w:hAnsi="Arial" w:cs="Arial"/>
          <w:sz w:val="26"/>
          <w:szCs w:val="26"/>
          <w:lang w:val="el-GR"/>
        </w:rPr>
        <w:t>……………………………………</w:t>
      </w:r>
    </w:p>
    <w:p w14:paraId="31FECA9A" w14:textId="77777777" w:rsidR="000031F4" w:rsidRPr="000155A2" w:rsidRDefault="000031F4" w:rsidP="009C5AC0">
      <w:pPr>
        <w:spacing w:after="0" w:line="240" w:lineRule="auto"/>
        <w:jc w:val="both"/>
        <w:rPr>
          <w:rFonts w:ascii="Arial" w:hAnsi="Arial" w:cs="Arial"/>
          <w:sz w:val="20"/>
          <w:szCs w:val="20"/>
          <w:lang w:val="el-GR"/>
        </w:rPr>
      </w:pPr>
    </w:p>
    <w:p w14:paraId="16AF36FC" w14:textId="77777777" w:rsidR="000031F4" w:rsidRPr="00253AE3" w:rsidRDefault="000031F4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>δηλώνω ότι η μετακίνησή μου στις …………… (δήλωση ακριβούς ώρας) σχετίζεται με τον ακόλουθο λόγο:</w:t>
      </w:r>
    </w:p>
    <w:p w14:paraId="5ADD2E7F" w14:textId="77777777" w:rsidR="000031F4" w:rsidRPr="00253AE3" w:rsidRDefault="000031F4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>(σημειώστε √ στο αντίστοιχο πλαίσιο πιο κάτω)</w:t>
      </w:r>
    </w:p>
    <w:p w14:paraId="724DACE1" w14:textId="77777777" w:rsidR="00A10681" w:rsidRPr="000155A2" w:rsidRDefault="00A10681" w:rsidP="009C5AC0">
      <w:pPr>
        <w:spacing w:after="0" w:line="240" w:lineRule="auto"/>
        <w:jc w:val="both"/>
        <w:rPr>
          <w:rFonts w:ascii="Arial" w:hAnsi="Arial" w:cs="Arial"/>
          <w:sz w:val="18"/>
          <w:szCs w:val="18"/>
          <w:lang w:val="el-GR"/>
        </w:rPr>
      </w:pPr>
    </w:p>
    <w:p w14:paraId="28EE1F69" w14:textId="77777777" w:rsidR="001563DD" w:rsidRPr="00253AE3" w:rsidRDefault="00760404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A1C7D9" wp14:editId="257CB2AA">
                <wp:simplePos x="0" y="0"/>
                <wp:positionH relativeFrom="column">
                  <wp:posOffset>-180975</wp:posOffset>
                </wp:positionH>
                <wp:positionV relativeFrom="paragraph">
                  <wp:posOffset>189230</wp:posOffset>
                </wp:positionV>
                <wp:extent cx="314325" cy="276225"/>
                <wp:effectExtent l="0" t="0" r="28575" b="285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187013" id="Rectangle: Rounded Corners 4" o:spid="_x0000_s1026" style="position:absolute;margin-left:-14.25pt;margin-top:14.9pt;width:24.75pt;height:21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" fillcolor="white [3201]" strokecolor="black [3200]" strokeweight="1pt">
                <v:stroke joinstyle="miter"/>
              </v:roundrect>
            </w:pict>
          </mc:Fallback>
        </mc:AlternateContent>
      </w:r>
    </w:p>
    <w:p w14:paraId="5237D9BB" w14:textId="77777777" w:rsidR="001563DD" w:rsidRPr="00253AE3" w:rsidRDefault="000031F4" w:rsidP="000031F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Μετάβαση σε φαρμακείο </w:t>
      </w:r>
      <w:r w:rsidR="006F7C56" w:rsidRPr="00253AE3">
        <w:rPr>
          <w:rFonts w:ascii="Arial" w:hAnsi="Arial" w:cs="Arial"/>
          <w:sz w:val="26"/>
          <w:szCs w:val="26"/>
          <w:lang w:val="el-GR"/>
        </w:rPr>
        <w:t>ή για αιμοδοσία ή</w:t>
      </w:r>
      <w:r w:rsidRPr="00253AE3">
        <w:rPr>
          <w:rFonts w:ascii="Arial" w:hAnsi="Arial" w:cs="Arial"/>
          <w:sz w:val="26"/>
          <w:szCs w:val="26"/>
          <w:lang w:val="el-GR"/>
        </w:rPr>
        <w:t xml:space="preserve"> επίσκεψη σε γιατρό</w:t>
      </w:r>
    </w:p>
    <w:p w14:paraId="43A8CBED" w14:textId="77777777" w:rsidR="000031F4" w:rsidRPr="00253AE3" w:rsidRDefault="00760404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DEEDA3" wp14:editId="724F63CC">
                <wp:simplePos x="0" y="0"/>
                <wp:positionH relativeFrom="column">
                  <wp:posOffset>-171450</wp:posOffset>
                </wp:positionH>
                <wp:positionV relativeFrom="paragraph">
                  <wp:posOffset>203835</wp:posOffset>
                </wp:positionV>
                <wp:extent cx="314325" cy="276225"/>
                <wp:effectExtent l="0" t="0" r="28575" b="2857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284D96" id="Rectangle: Rounded Corners 5" o:spid="_x0000_s1026" style="position:absolute;margin-left:-13.5pt;margin-top:16.05pt;width:24.75pt;height:21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" fillcolor="window" strokecolor="windowText" strokeweight="1pt">
                <v:stroke joinstyle="miter"/>
              </v:roundrect>
            </w:pict>
          </mc:Fallback>
        </mc:AlternateContent>
      </w:r>
    </w:p>
    <w:p w14:paraId="3DA419A4" w14:textId="4E9F8722" w:rsidR="000031F4" w:rsidRPr="00253AE3" w:rsidRDefault="000031F4" w:rsidP="000031F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Μετάβαση σε κατάστημα για </w:t>
      </w:r>
      <w:r w:rsidR="006F7C56" w:rsidRPr="00253AE3">
        <w:rPr>
          <w:rFonts w:ascii="Arial" w:hAnsi="Arial" w:cs="Arial"/>
          <w:sz w:val="26"/>
          <w:szCs w:val="26"/>
          <w:lang w:val="el-GR"/>
        </w:rPr>
        <w:t xml:space="preserve">αγορά ή </w:t>
      </w:r>
      <w:r w:rsidRPr="00253AE3">
        <w:rPr>
          <w:rFonts w:ascii="Arial" w:hAnsi="Arial" w:cs="Arial"/>
          <w:sz w:val="26"/>
          <w:szCs w:val="26"/>
          <w:lang w:val="el-GR"/>
        </w:rPr>
        <w:t>προμήθεια αγαθών</w:t>
      </w:r>
      <w:r w:rsidR="006F7C56" w:rsidRPr="00253AE3">
        <w:rPr>
          <w:rFonts w:ascii="Arial" w:hAnsi="Arial" w:cs="Arial"/>
          <w:sz w:val="26"/>
          <w:szCs w:val="26"/>
          <w:lang w:val="el-GR"/>
        </w:rPr>
        <w:t>/υπηρεσιών</w:t>
      </w:r>
      <w:r w:rsidRPr="00253AE3">
        <w:rPr>
          <w:rFonts w:ascii="Arial" w:hAnsi="Arial" w:cs="Arial"/>
          <w:sz w:val="26"/>
          <w:szCs w:val="26"/>
          <w:lang w:val="el-GR"/>
        </w:rPr>
        <w:t xml:space="preserve"> </w:t>
      </w:r>
      <w:r w:rsidR="00BB7D1D">
        <w:rPr>
          <w:rFonts w:ascii="Arial" w:hAnsi="Arial" w:cs="Arial"/>
          <w:sz w:val="26"/>
          <w:szCs w:val="26"/>
          <w:lang w:val="el-GR"/>
        </w:rPr>
        <w:t>λιανικού εμπορίου</w:t>
      </w:r>
    </w:p>
    <w:p w14:paraId="5B787A8C" w14:textId="77777777" w:rsidR="000031F4" w:rsidRPr="00253AE3" w:rsidRDefault="00760404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B4844A" wp14:editId="2A43FC67">
                <wp:simplePos x="0" y="0"/>
                <wp:positionH relativeFrom="column">
                  <wp:posOffset>-190500</wp:posOffset>
                </wp:positionH>
                <wp:positionV relativeFrom="paragraph">
                  <wp:posOffset>203835</wp:posOffset>
                </wp:positionV>
                <wp:extent cx="314325" cy="276225"/>
                <wp:effectExtent l="0" t="0" r="28575" b="28575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0DED1F" id="Rectangle: Rounded Corners 6" o:spid="_x0000_s1026" style="position:absolute;margin-left:-15pt;margin-top:16.05pt;width:24.75pt;height:21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" fillcolor="window" strokecolor="windowText" strokeweight="1pt">
                <v:stroke joinstyle="miter"/>
              </v:roundrect>
            </w:pict>
          </mc:Fallback>
        </mc:AlternateContent>
      </w:r>
    </w:p>
    <w:p w14:paraId="3802421F" w14:textId="77777777" w:rsidR="001563DD" w:rsidRPr="00253AE3" w:rsidRDefault="000031F4" w:rsidP="000031F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Μετάβαση </w:t>
      </w:r>
      <w:r w:rsidR="00653AC2" w:rsidRPr="00253AE3">
        <w:rPr>
          <w:rFonts w:ascii="Arial" w:hAnsi="Arial" w:cs="Arial"/>
          <w:sz w:val="26"/>
          <w:szCs w:val="26"/>
          <w:lang w:val="el-GR"/>
        </w:rPr>
        <w:t>σε</w:t>
      </w:r>
      <w:r w:rsidRPr="00253AE3">
        <w:rPr>
          <w:rFonts w:ascii="Arial" w:hAnsi="Arial" w:cs="Arial"/>
          <w:sz w:val="26"/>
          <w:szCs w:val="26"/>
          <w:lang w:val="el-GR"/>
        </w:rPr>
        <w:t xml:space="preserve"> τράπεζα</w:t>
      </w:r>
      <w:r w:rsidR="00A654DD" w:rsidRPr="00253AE3">
        <w:rPr>
          <w:rFonts w:ascii="Arial" w:hAnsi="Arial" w:cs="Arial"/>
          <w:sz w:val="26"/>
          <w:szCs w:val="26"/>
          <w:lang w:val="el-GR"/>
        </w:rPr>
        <w:t>, στο μέτρο που δεν είναι δυνατή η ηλεκτρονική συναλλαγή</w:t>
      </w:r>
    </w:p>
    <w:p w14:paraId="49AF835E" w14:textId="77777777" w:rsidR="000031F4" w:rsidRPr="00253AE3" w:rsidRDefault="00760404" w:rsidP="000031F4">
      <w:pPr>
        <w:pStyle w:val="ListParagrap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36B604" wp14:editId="06F16C95">
                <wp:simplePos x="0" y="0"/>
                <wp:positionH relativeFrom="column">
                  <wp:posOffset>-171450</wp:posOffset>
                </wp:positionH>
                <wp:positionV relativeFrom="paragraph">
                  <wp:posOffset>214630</wp:posOffset>
                </wp:positionV>
                <wp:extent cx="314325" cy="276225"/>
                <wp:effectExtent l="0" t="0" r="28575" b="28575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DC59B7" id="Rectangle: Rounded Corners 7" o:spid="_x0000_s1026" style="position:absolute;margin-left:-13.5pt;margin-top:16.9pt;width:24.75pt;height:21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" fillcolor="window" strokecolor="windowText" strokeweight="1pt">
                <v:stroke joinstyle="miter"/>
              </v:roundrect>
            </w:pict>
          </mc:Fallback>
        </mc:AlternateContent>
      </w:r>
    </w:p>
    <w:p w14:paraId="6D4F7A66" w14:textId="2BAE25BE" w:rsidR="000031F4" w:rsidRPr="00253AE3" w:rsidRDefault="0010190D" w:rsidP="000031F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>
        <w:rPr>
          <w:rFonts w:ascii="Arial" w:hAnsi="Arial" w:cs="Arial"/>
          <w:sz w:val="26"/>
          <w:szCs w:val="26"/>
          <w:lang w:val="el-GR"/>
        </w:rPr>
        <w:t>Α</w:t>
      </w:r>
      <w:r w:rsidR="006F7C56" w:rsidRPr="00253AE3">
        <w:rPr>
          <w:rFonts w:ascii="Arial" w:hAnsi="Arial" w:cs="Arial"/>
          <w:sz w:val="26"/>
          <w:szCs w:val="26"/>
          <w:lang w:val="el-GR"/>
        </w:rPr>
        <w:t>ναγκαίες επισκέψεις σε κρατικές υπηρεσίες ή υπηρεσίες του ευρύτερου δημόσιου τομέα και της τοπικής αυτοδιοίκησης</w:t>
      </w:r>
    </w:p>
    <w:p w14:paraId="1D177F50" w14:textId="77777777" w:rsidR="00404CA8" w:rsidRPr="00253AE3" w:rsidRDefault="00760404" w:rsidP="00404CA8">
      <w:pPr>
        <w:pStyle w:val="ListParagrap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6DF3B49" wp14:editId="6CF25155">
                <wp:simplePos x="0" y="0"/>
                <wp:positionH relativeFrom="column">
                  <wp:posOffset>-152400</wp:posOffset>
                </wp:positionH>
                <wp:positionV relativeFrom="paragraph">
                  <wp:posOffset>220345</wp:posOffset>
                </wp:positionV>
                <wp:extent cx="314325" cy="276225"/>
                <wp:effectExtent l="0" t="0" r="28575" b="2857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84A315" id="Rectangle: Rounded Corners 10" o:spid="_x0000_s1026" style="position:absolute;margin-left:-12pt;margin-top:17.35pt;width:24.75pt;height:21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" fillcolor="window" strokecolor="windowText" strokeweight="1pt">
                <v:stroke joinstyle="miter"/>
              </v:roundrect>
            </w:pict>
          </mc:Fallback>
        </mc:AlternateContent>
      </w:r>
    </w:p>
    <w:p w14:paraId="297BD50A" w14:textId="77777777" w:rsidR="00404CA8" w:rsidRPr="00253AE3" w:rsidRDefault="006F7C56" w:rsidP="000031F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Διακίνηση για παροχή βοήθειας σε άτομα που αδυνατούν να αυτοεξυπηρετηθούν ή που οφείλουν να </w:t>
      </w:r>
      <w:proofErr w:type="spellStart"/>
      <w:r w:rsidRPr="00253AE3">
        <w:rPr>
          <w:rFonts w:ascii="Arial" w:hAnsi="Arial" w:cs="Arial"/>
          <w:sz w:val="26"/>
          <w:szCs w:val="26"/>
          <w:lang w:val="el-GR"/>
        </w:rPr>
        <w:t>αυτοπροστατευθούν</w:t>
      </w:r>
      <w:proofErr w:type="spellEnd"/>
      <w:r w:rsidRPr="00253AE3">
        <w:rPr>
          <w:rFonts w:ascii="Arial" w:hAnsi="Arial" w:cs="Arial"/>
          <w:sz w:val="26"/>
          <w:szCs w:val="26"/>
          <w:lang w:val="el-GR"/>
        </w:rPr>
        <w:t xml:space="preserve"> ή βρίσκονται σε αυτοπεριορισμό ή/και σε χώρους υποχρεωτικού περιορισμού (καραντίνα)</w:t>
      </w:r>
    </w:p>
    <w:p w14:paraId="0EA8A439" w14:textId="77777777" w:rsidR="00A654DD" w:rsidRPr="00253AE3" w:rsidRDefault="00A654DD" w:rsidP="00A654DD">
      <w:pPr>
        <w:pStyle w:val="ListParagrap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72726C9" wp14:editId="2407BF11">
                <wp:simplePos x="0" y="0"/>
                <wp:positionH relativeFrom="column">
                  <wp:posOffset>-167640</wp:posOffset>
                </wp:positionH>
                <wp:positionV relativeFrom="paragraph">
                  <wp:posOffset>220345</wp:posOffset>
                </wp:positionV>
                <wp:extent cx="314325" cy="276225"/>
                <wp:effectExtent l="0" t="0" r="28575" b="28575"/>
                <wp:wrapNone/>
                <wp:docPr id="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CA9D0E" id="Rectangle: Rounded Corners 11" o:spid="_x0000_s1026" style="position:absolute;margin-left:-13.2pt;margin-top:17.35pt;width:24.75pt;height:21.7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" fillcolor="window" strokecolor="windowText" strokeweight="1pt">
                <v:stroke joinstyle="miter"/>
              </v:roundrect>
            </w:pict>
          </mc:Fallback>
        </mc:AlternateContent>
      </w:r>
    </w:p>
    <w:p w14:paraId="76B0CC09" w14:textId="13A4ACBB" w:rsidR="00A654DD" w:rsidRPr="00253AE3" w:rsidRDefault="006F7C56" w:rsidP="000031F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Μετακίνηση για </w:t>
      </w:r>
      <w:r w:rsidR="009802F3">
        <w:rPr>
          <w:rFonts w:ascii="Arial" w:hAnsi="Arial" w:cs="Arial"/>
          <w:sz w:val="26"/>
          <w:szCs w:val="26"/>
          <w:lang w:val="el-GR"/>
        </w:rPr>
        <w:t xml:space="preserve">ατομική </w:t>
      </w:r>
      <w:r w:rsidR="00BB7D1D">
        <w:rPr>
          <w:rFonts w:ascii="Arial" w:hAnsi="Arial" w:cs="Arial"/>
          <w:sz w:val="26"/>
          <w:szCs w:val="26"/>
          <w:lang w:val="el-GR"/>
        </w:rPr>
        <w:t>άθληση</w:t>
      </w:r>
      <w:r w:rsidR="0010190D">
        <w:rPr>
          <w:rFonts w:ascii="Arial" w:hAnsi="Arial" w:cs="Arial"/>
          <w:sz w:val="26"/>
          <w:szCs w:val="26"/>
          <w:lang w:val="el-GR"/>
        </w:rPr>
        <w:t xml:space="preserve"> (πε</w:t>
      </w:r>
      <w:r w:rsidR="00BB7D1D">
        <w:rPr>
          <w:rFonts w:ascii="Arial" w:hAnsi="Arial" w:cs="Arial"/>
          <w:sz w:val="26"/>
          <w:szCs w:val="26"/>
          <w:lang w:val="el-GR"/>
        </w:rPr>
        <w:t>ρπάτημα, κολύμπι</w:t>
      </w:r>
      <w:r w:rsidR="009802F3">
        <w:rPr>
          <w:rFonts w:ascii="Arial" w:hAnsi="Arial" w:cs="Arial"/>
          <w:sz w:val="26"/>
          <w:szCs w:val="26"/>
          <w:lang w:val="el-GR"/>
        </w:rPr>
        <w:t>, ποδηλασία</w:t>
      </w:r>
      <w:r w:rsidR="00364E18">
        <w:rPr>
          <w:rFonts w:ascii="Arial" w:hAnsi="Arial" w:cs="Arial"/>
          <w:sz w:val="26"/>
          <w:szCs w:val="26"/>
          <w:lang w:val="el-GR"/>
        </w:rPr>
        <w:t>,</w:t>
      </w:r>
      <w:r w:rsidR="00B85339">
        <w:rPr>
          <w:rFonts w:ascii="Arial" w:hAnsi="Arial" w:cs="Arial"/>
          <w:sz w:val="26"/>
          <w:szCs w:val="26"/>
          <w:lang w:val="el-GR"/>
        </w:rPr>
        <w:t xml:space="preserve"> αντισφαίριση, </w:t>
      </w:r>
      <w:proofErr w:type="spellStart"/>
      <w:r w:rsidR="00B85339">
        <w:rPr>
          <w:rFonts w:ascii="Arial" w:hAnsi="Arial" w:cs="Arial"/>
          <w:sz w:val="26"/>
          <w:szCs w:val="26"/>
          <w:lang w:val="el-GR"/>
        </w:rPr>
        <w:t>γκόλφ</w:t>
      </w:r>
      <w:proofErr w:type="spellEnd"/>
      <w:r w:rsidR="009802F3">
        <w:rPr>
          <w:rFonts w:ascii="Arial" w:hAnsi="Arial" w:cs="Arial"/>
          <w:sz w:val="26"/>
          <w:szCs w:val="26"/>
          <w:lang w:val="el-GR"/>
        </w:rPr>
        <w:t xml:space="preserve"> </w:t>
      </w:r>
      <w:proofErr w:type="spellStart"/>
      <w:r w:rsidR="009802F3">
        <w:rPr>
          <w:rFonts w:ascii="Arial" w:hAnsi="Arial" w:cs="Arial"/>
          <w:sz w:val="26"/>
          <w:szCs w:val="26"/>
          <w:lang w:val="el-GR"/>
        </w:rPr>
        <w:t>κ</w:t>
      </w:r>
      <w:bookmarkStart w:id="0" w:name="_GoBack"/>
      <w:bookmarkEnd w:id="0"/>
      <w:r w:rsidR="009802F3">
        <w:rPr>
          <w:rFonts w:ascii="Arial" w:hAnsi="Arial" w:cs="Arial"/>
          <w:sz w:val="26"/>
          <w:szCs w:val="26"/>
          <w:lang w:val="el-GR"/>
        </w:rPr>
        <w:t>λπ</w:t>
      </w:r>
      <w:proofErr w:type="spellEnd"/>
      <w:r w:rsidR="0010190D">
        <w:rPr>
          <w:rFonts w:ascii="Arial" w:hAnsi="Arial" w:cs="Arial"/>
          <w:sz w:val="26"/>
          <w:szCs w:val="26"/>
          <w:lang w:val="el-GR"/>
        </w:rPr>
        <w:t>)</w:t>
      </w:r>
      <w:r w:rsidRPr="00253AE3">
        <w:rPr>
          <w:rFonts w:ascii="Arial" w:hAnsi="Arial" w:cs="Arial"/>
          <w:sz w:val="26"/>
          <w:szCs w:val="26"/>
          <w:lang w:val="el-GR"/>
        </w:rPr>
        <w:t xml:space="preserve"> ή για τις ανάγκες κατοικίδιου ζώου, εφόσον δεν υπερβαίνουν τα δύο άτομα </w:t>
      </w:r>
    </w:p>
    <w:p w14:paraId="77907159" w14:textId="77777777" w:rsidR="00404CA8" w:rsidRPr="00253AE3" w:rsidRDefault="00760404" w:rsidP="00404CA8">
      <w:pPr>
        <w:pStyle w:val="ListParagrap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839C50B" wp14:editId="3B4916FB">
                <wp:simplePos x="0" y="0"/>
                <wp:positionH relativeFrom="column">
                  <wp:posOffset>-161925</wp:posOffset>
                </wp:positionH>
                <wp:positionV relativeFrom="paragraph">
                  <wp:posOffset>158115</wp:posOffset>
                </wp:positionV>
                <wp:extent cx="314325" cy="276225"/>
                <wp:effectExtent l="0" t="0" r="28575" b="2857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1412B3" id="Rectangle: Rounded Corners 11" o:spid="_x0000_s1026" style="position:absolute;margin-left:-12.75pt;margin-top:12.45pt;width:24.75pt;height:21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" fillcolor="window" strokecolor="windowText" strokeweight="1pt">
                <v:stroke joinstyle="miter"/>
              </v:roundrect>
            </w:pict>
          </mc:Fallback>
        </mc:AlternateContent>
      </w:r>
    </w:p>
    <w:p w14:paraId="7B595BBD" w14:textId="7D29D445" w:rsidR="00404CA8" w:rsidRPr="00253AE3" w:rsidRDefault="006F7C56" w:rsidP="000031F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Μετάβαση </w:t>
      </w:r>
      <w:r w:rsidR="00A67835">
        <w:rPr>
          <w:rFonts w:ascii="Arial" w:hAnsi="Arial" w:cs="Arial"/>
          <w:sz w:val="26"/>
          <w:szCs w:val="26"/>
          <w:lang w:val="el-GR"/>
        </w:rPr>
        <w:t xml:space="preserve">ή </w:t>
      </w:r>
      <w:r w:rsidRPr="00253AE3">
        <w:rPr>
          <w:rFonts w:ascii="Arial" w:hAnsi="Arial" w:cs="Arial"/>
          <w:sz w:val="26"/>
          <w:szCs w:val="26"/>
          <w:lang w:val="el-GR"/>
        </w:rPr>
        <w:t xml:space="preserve">σε τελετή (π.χ. κηδεία, γάμος βάφτιση) από συγγενείς πρώτου και δεύτερου βαθμού που δεν υπερβαίνουν </w:t>
      </w:r>
      <w:r w:rsidR="008D6981">
        <w:rPr>
          <w:rFonts w:ascii="Arial" w:hAnsi="Arial" w:cs="Arial"/>
          <w:sz w:val="26"/>
          <w:szCs w:val="26"/>
          <w:lang w:val="el-GR"/>
        </w:rPr>
        <w:t>τον</w:t>
      </w:r>
      <w:r w:rsidRPr="00253AE3">
        <w:rPr>
          <w:rFonts w:ascii="Arial" w:hAnsi="Arial" w:cs="Arial"/>
          <w:sz w:val="26"/>
          <w:szCs w:val="26"/>
          <w:lang w:val="el-GR"/>
        </w:rPr>
        <w:t xml:space="preserve"> αριθμό των 10 προσώπων</w:t>
      </w:r>
      <w:r w:rsidR="002811BD">
        <w:rPr>
          <w:rFonts w:ascii="Arial" w:hAnsi="Arial" w:cs="Arial"/>
          <w:sz w:val="26"/>
          <w:szCs w:val="26"/>
          <w:lang w:val="el-GR"/>
        </w:rPr>
        <w:t xml:space="preserve"> ή για </w:t>
      </w:r>
      <w:r w:rsidR="00684221">
        <w:rPr>
          <w:rFonts w:ascii="Arial" w:hAnsi="Arial" w:cs="Arial"/>
          <w:sz w:val="26"/>
          <w:szCs w:val="26"/>
          <w:lang w:val="el-GR"/>
        </w:rPr>
        <w:t>ατομική</w:t>
      </w:r>
      <w:r w:rsidR="00AD054D">
        <w:rPr>
          <w:rFonts w:ascii="Arial" w:hAnsi="Arial" w:cs="Arial"/>
          <w:sz w:val="26"/>
          <w:szCs w:val="26"/>
          <w:lang w:val="el-GR"/>
        </w:rPr>
        <w:t xml:space="preserve"> </w:t>
      </w:r>
      <w:r w:rsidR="002811BD">
        <w:rPr>
          <w:rFonts w:ascii="Arial" w:hAnsi="Arial" w:cs="Arial"/>
          <w:sz w:val="26"/>
          <w:szCs w:val="26"/>
          <w:lang w:val="el-GR"/>
        </w:rPr>
        <w:t xml:space="preserve">προσευχή </w:t>
      </w:r>
    </w:p>
    <w:p w14:paraId="2E215DF8" w14:textId="77777777" w:rsidR="00760404" w:rsidRPr="00253AE3" w:rsidRDefault="00760404" w:rsidP="00760404">
      <w:pPr>
        <w:pStyle w:val="ListParagrap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noProof/>
          <w:sz w:val="26"/>
          <w:szCs w:val="26"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0368CE" wp14:editId="63D8ADEE">
                <wp:simplePos x="0" y="0"/>
                <wp:positionH relativeFrom="column">
                  <wp:posOffset>-152400</wp:posOffset>
                </wp:positionH>
                <wp:positionV relativeFrom="paragraph">
                  <wp:posOffset>220345</wp:posOffset>
                </wp:positionV>
                <wp:extent cx="314325" cy="276225"/>
                <wp:effectExtent l="0" t="0" r="28575" b="2857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E1D55A" id="Rectangle: Rounded Corners 12" o:spid="_x0000_s1026" style="position:absolute;margin-left:-12pt;margin-top:17.35pt;width:24.75pt;height:21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" fillcolor="window" strokecolor="windowText" strokeweight="1pt">
                <v:stroke joinstyle="miter"/>
              </v:roundrect>
            </w:pict>
          </mc:Fallback>
        </mc:AlternateContent>
      </w:r>
    </w:p>
    <w:p w14:paraId="511EB3C2" w14:textId="77777777" w:rsidR="00760404" w:rsidRPr="008B63A2" w:rsidRDefault="00760404" w:rsidP="002A72C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8B63A2">
        <w:rPr>
          <w:rFonts w:ascii="Arial" w:hAnsi="Arial" w:cs="Arial"/>
          <w:sz w:val="26"/>
          <w:szCs w:val="26"/>
          <w:lang w:val="el-GR"/>
        </w:rPr>
        <w:t xml:space="preserve">Δήλωση οποιουδήποτε άλλου σκοπού μετακίνησης που </w:t>
      </w:r>
      <w:r w:rsidR="008D6981" w:rsidRPr="008B63A2">
        <w:rPr>
          <w:rFonts w:ascii="Arial" w:hAnsi="Arial" w:cs="Arial"/>
          <w:sz w:val="26"/>
          <w:szCs w:val="26"/>
          <w:lang w:val="el-GR"/>
        </w:rPr>
        <w:t>μπορεί</w:t>
      </w:r>
      <w:r w:rsidRPr="008B63A2">
        <w:rPr>
          <w:rFonts w:ascii="Arial" w:hAnsi="Arial" w:cs="Arial"/>
          <w:sz w:val="26"/>
          <w:szCs w:val="26"/>
          <w:lang w:val="el-GR"/>
        </w:rPr>
        <w:t xml:space="preserve"> να δικαιολογηθεί με βάση τα μέτρα </w:t>
      </w:r>
      <w:r w:rsidR="00210197" w:rsidRPr="008B63A2">
        <w:rPr>
          <w:rFonts w:ascii="Arial" w:hAnsi="Arial" w:cs="Arial"/>
          <w:sz w:val="26"/>
          <w:szCs w:val="26"/>
          <w:lang w:val="el-GR"/>
        </w:rPr>
        <w:t>απαγόρευσης της κυκλοφορίας</w:t>
      </w:r>
      <w:r w:rsidR="002A72C4">
        <w:rPr>
          <w:rFonts w:ascii="Arial" w:hAnsi="Arial" w:cs="Arial"/>
          <w:sz w:val="26"/>
          <w:szCs w:val="26"/>
          <w:lang w:val="el-GR"/>
        </w:rPr>
        <w:t xml:space="preserve"> </w:t>
      </w:r>
      <w:r w:rsidR="002A72C4" w:rsidRPr="002A72C4">
        <w:rPr>
          <w:rFonts w:ascii="Arial" w:hAnsi="Arial" w:cs="Arial"/>
          <w:sz w:val="16"/>
          <w:szCs w:val="16"/>
          <w:lang w:val="el-GR"/>
        </w:rPr>
        <w:t>(Σημείωση 2)</w:t>
      </w:r>
      <w:r w:rsidR="008B63A2" w:rsidRPr="008B63A2">
        <w:rPr>
          <w:rFonts w:ascii="Arial" w:hAnsi="Arial" w:cs="Arial"/>
          <w:sz w:val="26"/>
          <w:szCs w:val="26"/>
          <w:lang w:val="el-GR"/>
        </w:rPr>
        <w:t xml:space="preserve"> </w:t>
      </w:r>
      <w:r w:rsidR="006F7C56" w:rsidRPr="008B63A2">
        <w:rPr>
          <w:rFonts w:ascii="Arial" w:hAnsi="Arial" w:cs="Arial"/>
          <w:sz w:val="26"/>
          <w:szCs w:val="26"/>
          <w:lang w:val="el-GR"/>
        </w:rPr>
        <w:t xml:space="preserve"> </w:t>
      </w:r>
      <w:r w:rsidRPr="008B63A2">
        <w:rPr>
          <w:rFonts w:ascii="Arial" w:hAnsi="Arial" w:cs="Arial"/>
          <w:sz w:val="26"/>
          <w:szCs w:val="26"/>
          <w:lang w:val="el-GR"/>
        </w:rPr>
        <w:t>………………………………………………</w:t>
      </w:r>
      <w:r w:rsidR="004C1109" w:rsidRPr="008B63A2">
        <w:rPr>
          <w:rFonts w:ascii="Arial" w:hAnsi="Arial" w:cs="Arial"/>
          <w:sz w:val="26"/>
          <w:szCs w:val="26"/>
          <w:lang w:val="el-GR"/>
        </w:rPr>
        <w:t>………………..</w:t>
      </w:r>
      <w:r w:rsidRPr="008B63A2">
        <w:rPr>
          <w:rFonts w:ascii="Arial" w:hAnsi="Arial" w:cs="Arial"/>
          <w:sz w:val="26"/>
          <w:szCs w:val="26"/>
          <w:lang w:val="el-GR"/>
        </w:rPr>
        <w:t>……………</w:t>
      </w:r>
    </w:p>
    <w:p w14:paraId="21E2E9F4" w14:textId="77777777" w:rsidR="00760404" w:rsidRPr="000155A2" w:rsidRDefault="00760404" w:rsidP="002A72C4">
      <w:pPr>
        <w:spacing w:after="0" w:line="240" w:lineRule="auto"/>
        <w:jc w:val="both"/>
        <w:rPr>
          <w:rFonts w:ascii="Arial" w:hAnsi="Arial" w:cs="Arial"/>
          <w:sz w:val="12"/>
          <w:szCs w:val="12"/>
          <w:lang w:val="el-GR"/>
        </w:rPr>
      </w:pPr>
    </w:p>
    <w:p w14:paraId="1935EC44" w14:textId="77777777" w:rsidR="006F7C56" w:rsidRPr="008B63A2" w:rsidRDefault="006F7C56" w:rsidP="007E43B8">
      <w:pPr>
        <w:spacing w:after="0" w:line="240" w:lineRule="auto"/>
        <w:jc w:val="both"/>
        <w:rPr>
          <w:rFonts w:ascii="Arial" w:hAnsi="Arial" w:cs="Arial"/>
          <w:lang w:val="el-GR"/>
        </w:rPr>
      </w:pPr>
      <w:r w:rsidRPr="008B63A2">
        <w:rPr>
          <w:rFonts w:ascii="Arial" w:hAnsi="Arial" w:cs="Arial"/>
          <w:lang w:val="el-GR"/>
        </w:rPr>
        <w:t>Σημε</w:t>
      </w:r>
      <w:r w:rsidR="008B63A2" w:rsidRPr="008B63A2">
        <w:rPr>
          <w:rFonts w:ascii="Arial" w:hAnsi="Arial" w:cs="Arial"/>
          <w:lang w:val="el-GR"/>
        </w:rPr>
        <w:t>ιώσεις</w:t>
      </w:r>
      <w:r w:rsidRPr="008B63A2">
        <w:rPr>
          <w:rFonts w:ascii="Arial" w:hAnsi="Arial" w:cs="Arial"/>
          <w:lang w:val="el-GR"/>
        </w:rPr>
        <w:t xml:space="preserve">: </w:t>
      </w:r>
      <w:r w:rsidR="008B63A2" w:rsidRPr="008B63A2">
        <w:rPr>
          <w:rFonts w:ascii="Arial" w:hAnsi="Arial" w:cs="Arial"/>
          <w:lang w:val="el-GR"/>
        </w:rPr>
        <w:t xml:space="preserve">(1) </w:t>
      </w:r>
      <w:r w:rsidRPr="008B63A2">
        <w:rPr>
          <w:rFonts w:ascii="Arial" w:hAnsi="Arial" w:cs="Arial"/>
          <w:lang w:val="el-GR"/>
        </w:rPr>
        <w:t>Οι πολίτες κατά τις μετακινήσεις τους θα πρέπει να έχουν μαζί τους την ταυτότητα ή το διαβατήριο τους.</w:t>
      </w:r>
    </w:p>
    <w:p w14:paraId="44B5B023" w14:textId="7042A30D" w:rsidR="008B63A2" w:rsidRPr="008B63A2" w:rsidRDefault="008B63A2" w:rsidP="007E43B8">
      <w:pPr>
        <w:spacing w:after="0" w:line="240" w:lineRule="auto"/>
        <w:jc w:val="both"/>
        <w:rPr>
          <w:rFonts w:ascii="Arial" w:hAnsi="Arial" w:cs="Arial"/>
          <w:lang w:val="el-GR"/>
        </w:rPr>
      </w:pPr>
      <w:r w:rsidRPr="008B63A2">
        <w:rPr>
          <w:rFonts w:ascii="Arial" w:hAnsi="Arial" w:cs="Arial"/>
          <w:lang w:val="el-GR"/>
        </w:rPr>
        <w:t>(2) Στην κατηγορία 8.</w:t>
      </w:r>
      <w:r w:rsidR="0051786D">
        <w:rPr>
          <w:rFonts w:ascii="Arial" w:hAnsi="Arial" w:cs="Arial"/>
          <w:lang w:val="el-GR"/>
        </w:rPr>
        <w:t>,</w:t>
      </w:r>
      <w:r w:rsidRPr="008B63A2">
        <w:rPr>
          <w:rFonts w:ascii="Arial" w:hAnsi="Arial" w:cs="Arial"/>
          <w:lang w:val="el-GR"/>
        </w:rPr>
        <w:t xml:space="preserve"> πιο πάνω</w:t>
      </w:r>
      <w:r w:rsidR="0051786D">
        <w:rPr>
          <w:rFonts w:ascii="Arial" w:hAnsi="Arial" w:cs="Arial"/>
          <w:lang w:val="el-GR"/>
        </w:rPr>
        <w:t>,</w:t>
      </w:r>
      <w:r w:rsidRPr="008B63A2">
        <w:rPr>
          <w:rFonts w:ascii="Arial" w:hAnsi="Arial" w:cs="Arial"/>
          <w:lang w:val="el-GR"/>
        </w:rPr>
        <w:t xml:space="preserve"> θεωρείται ότι εμπίπτει, μεταξύ άλλων, η μετακίνηση διαζευγμένων γονέων ή γονέων που τελούν σε διάσταση, η οποία είναι αναγκαία για την απρόσκοπτη επικοινωνία και επαφή γονέων και τέκνων. </w:t>
      </w:r>
    </w:p>
    <w:p w14:paraId="09331AD7" w14:textId="77777777" w:rsidR="006F7C56" w:rsidRPr="000155A2" w:rsidRDefault="006F7C56" w:rsidP="00253AE3">
      <w:pPr>
        <w:pStyle w:val="NoSpacing"/>
        <w:rPr>
          <w:sz w:val="12"/>
          <w:szCs w:val="12"/>
          <w:lang w:val="el-GR"/>
        </w:rPr>
      </w:pPr>
    </w:p>
    <w:p w14:paraId="089961B5" w14:textId="77777777" w:rsidR="001563DD" w:rsidRPr="00253AE3" w:rsidRDefault="00377850" w:rsidP="00377850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 xml:space="preserve">Υπογραφή υποφαινόμενου/ης: </w:t>
      </w:r>
      <w:r w:rsidR="00A10681" w:rsidRPr="008B63A2">
        <w:rPr>
          <w:rFonts w:ascii="Arial" w:hAnsi="Arial" w:cs="Arial"/>
          <w:sz w:val="26"/>
          <w:szCs w:val="26"/>
          <w:lang w:val="el-GR"/>
        </w:rPr>
        <w:t xml:space="preserve">   </w:t>
      </w:r>
      <w:r w:rsidRPr="00253AE3">
        <w:rPr>
          <w:rFonts w:ascii="Arial" w:hAnsi="Arial" w:cs="Arial"/>
          <w:sz w:val="26"/>
          <w:szCs w:val="26"/>
          <w:lang w:val="el-GR"/>
        </w:rPr>
        <w:t>.</w:t>
      </w:r>
      <w:r w:rsidR="0048111D" w:rsidRPr="00253AE3">
        <w:rPr>
          <w:rFonts w:ascii="Arial" w:hAnsi="Arial" w:cs="Arial"/>
          <w:sz w:val="26"/>
          <w:szCs w:val="26"/>
          <w:lang w:val="el-GR"/>
        </w:rPr>
        <w:t>……………………………………………</w:t>
      </w:r>
    </w:p>
    <w:p w14:paraId="7F4607AF" w14:textId="77777777" w:rsidR="007600C1" w:rsidRPr="00253AE3" w:rsidRDefault="004647A4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253AE3">
        <w:rPr>
          <w:rFonts w:ascii="Arial" w:hAnsi="Arial" w:cs="Arial"/>
          <w:sz w:val="26"/>
          <w:szCs w:val="26"/>
          <w:lang w:val="el-GR"/>
        </w:rPr>
        <w:t>Ημερομηνία:                                 ……………………………………………</w:t>
      </w:r>
    </w:p>
    <w:sectPr w:rsidR="007600C1" w:rsidRPr="00253AE3" w:rsidSect="00585245">
      <w:pgSz w:w="11906" w:h="16838" w:code="9"/>
      <w:pgMar w:top="360" w:right="1440" w:bottom="35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7B43DE"/>
    <w:multiLevelType w:val="hybridMultilevel"/>
    <w:tmpl w:val="A4FE2A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srQwMjUzMDUztjRQ0lEKTi0uzszPAykwqgUAxa13RCwAAAA="/>
  </w:docVars>
  <w:rsids>
    <w:rsidRoot w:val="001563DD"/>
    <w:rsid w:val="000031F4"/>
    <w:rsid w:val="00013C38"/>
    <w:rsid w:val="000155A2"/>
    <w:rsid w:val="000B657C"/>
    <w:rsid w:val="0010190D"/>
    <w:rsid w:val="00116753"/>
    <w:rsid w:val="00147F30"/>
    <w:rsid w:val="001563DD"/>
    <w:rsid w:val="00210197"/>
    <w:rsid w:val="002109D1"/>
    <w:rsid w:val="00253AE3"/>
    <w:rsid w:val="002811BD"/>
    <w:rsid w:val="002A72C4"/>
    <w:rsid w:val="002B5D26"/>
    <w:rsid w:val="002F009B"/>
    <w:rsid w:val="00303D92"/>
    <w:rsid w:val="003112E0"/>
    <w:rsid w:val="00364E18"/>
    <w:rsid w:val="00377850"/>
    <w:rsid w:val="00404CA8"/>
    <w:rsid w:val="004319D3"/>
    <w:rsid w:val="004352C3"/>
    <w:rsid w:val="004647A4"/>
    <w:rsid w:val="0048111D"/>
    <w:rsid w:val="0048184A"/>
    <w:rsid w:val="004C1109"/>
    <w:rsid w:val="004E7BBA"/>
    <w:rsid w:val="0051189E"/>
    <w:rsid w:val="0051786D"/>
    <w:rsid w:val="00585245"/>
    <w:rsid w:val="00595F3B"/>
    <w:rsid w:val="005B29E3"/>
    <w:rsid w:val="005B6943"/>
    <w:rsid w:val="00636DE9"/>
    <w:rsid w:val="006428E7"/>
    <w:rsid w:val="00653AC2"/>
    <w:rsid w:val="00684221"/>
    <w:rsid w:val="006C6D10"/>
    <w:rsid w:val="006F7C56"/>
    <w:rsid w:val="00703DCA"/>
    <w:rsid w:val="007600C1"/>
    <w:rsid w:val="00760404"/>
    <w:rsid w:val="007A4B82"/>
    <w:rsid w:val="007B2C2D"/>
    <w:rsid w:val="007E43B8"/>
    <w:rsid w:val="00837DC5"/>
    <w:rsid w:val="008B63A2"/>
    <w:rsid w:val="008C55EE"/>
    <w:rsid w:val="008D6981"/>
    <w:rsid w:val="009802F3"/>
    <w:rsid w:val="009A2972"/>
    <w:rsid w:val="009C5AC0"/>
    <w:rsid w:val="00A10681"/>
    <w:rsid w:val="00A654DD"/>
    <w:rsid w:val="00A67835"/>
    <w:rsid w:val="00AD054D"/>
    <w:rsid w:val="00B009C3"/>
    <w:rsid w:val="00B258A3"/>
    <w:rsid w:val="00B85339"/>
    <w:rsid w:val="00BB7D1D"/>
    <w:rsid w:val="00BE1681"/>
    <w:rsid w:val="00C82D8E"/>
    <w:rsid w:val="00CF0F0A"/>
    <w:rsid w:val="00D34BA9"/>
    <w:rsid w:val="00D85E1F"/>
    <w:rsid w:val="00D86148"/>
    <w:rsid w:val="00DF50BB"/>
    <w:rsid w:val="00E410B3"/>
    <w:rsid w:val="00E74782"/>
    <w:rsid w:val="00E929E7"/>
    <w:rsid w:val="00E9323B"/>
    <w:rsid w:val="00E93FB2"/>
    <w:rsid w:val="00EB56F4"/>
    <w:rsid w:val="00FA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9038A"/>
  <w15:docId w15:val="{C0759E90-EE42-4C1F-A6F8-21EAD5158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1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5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4D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53A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Cleanthous</dc:creator>
  <cp:lastModifiedBy>HP</cp:lastModifiedBy>
  <cp:revision>11</cp:revision>
  <cp:lastPrinted>2020-04-30T13:47:00Z</cp:lastPrinted>
  <dcterms:created xsi:type="dcterms:W3CDTF">2020-04-30T13:47:00Z</dcterms:created>
  <dcterms:modified xsi:type="dcterms:W3CDTF">2020-04-30T16:07:00Z</dcterms:modified>
</cp:coreProperties>
</file>